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6E43" w:rsidRPr="0003011A" w:rsidRDefault="00494191" w:rsidP="00AC6E43">
      <w:pPr>
        <w:jc w:val="right"/>
        <w:rPr>
          <w:rFonts w:cstheme="minorHAnsi"/>
          <w:b/>
        </w:rPr>
      </w:pPr>
      <w:r w:rsidRPr="0003011A">
        <w:rPr>
          <w:rFonts w:cstheme="minorHAnsi"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96.55pt;margin-top:0;width:165pt;height:63pt;z-index:251659264;mso-position-horizontal-relative:text;mso-position-vertical-relative:text">
            <v:imagedata r:id="rId5" o:title="Aprende Country Line Dance Negativo"/>
            <w10:wrap type="square"/>
          </v:shape>
        </w:pict>
      </w:r>
    </w:p>
    <w:p w:rsidR="00AC6E43" w:rsidRPr="0003011A" w:rsidRDefault="00AC6E43" w:rsidP="00AC6E43">
      <w:pPr>
        <w:jc w:val="right"/>
        <w:rPr>
          <w:rFonts w:cstheme="minorHAnsi"/>
          <w:b/>
        </w:rPr>
      </w:pPr>
    </w:p>
    <w:p w:rsidR="00AC6E43" w:rsidRPr="0003011A" w:rsidRDefault="00AC6E43" w:rsidP="00AC6E43">
      <w:pPr>
        <w:jc w:val="right"/>
        <w:rPr>
          <w:rFonts w:cstheme="minorHAnsi"/>
          <w:b/>
        </w:rPr>
      </w:pPr>
    </w:p>
    <w:p w:rsidR="006951C2" w:rsidRPr="0003011A" w:rsidRDefault="00797A2F" w:rsidP="006951C2">
      <w:pPr>
        <w:rPr>
          <w:rFonts w:cstheme="minorHAnsi"/>
          <w:b/>
        </w:rPr>
      </w:pPr>
      <w:r w:rsidRPr="0003011A">
        <w:rPr>
          <w:rFonts w:cstheme="minorHAnsi"/>
          <w:b/>
        </w:rPr>
        <w:t>NOMBRE COREOGRAFÍA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Nivel:</w:t>
      </w:r>
      <w:r w:rsidRPr="0003011A">
        <w:rPr>
          <w:rFonts w:cstheme="minorHAnsi"/>
        </w:rPr>
        <w:t xml:space="preserve">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Coreografía:</w:t>
      </w:r>
      <w:r w:rsidRPr="0003011A">
        <w:rPr>
          <w:rFonts w:cstheme="minorHAnsi"/>
        </w:rPr>
        <w:t xml:space="preserve">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Canción:</w:t>
      </w:r>
      <w:r w:rsidRPr="0003011A">
        <w:rPr>
          <w:rFonts w:cstheme="minorHAnsi"/>
        </w:rPr>
        <w:t xml:space="preserve">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Hoja  de pasos por:</w:t>
      </w:r>
      <w:r w:rsidRPr="0003011A">
        <w:rPr>
          <w:rFonts w:cstheme="minorHAnsi"/>
        </w:rPr>
        <w:t xml:space="preserve">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Paredes:</w:t>
      </w:r>
      <w:r w:rsidRPr="0003011A">
        <w:rPr>
          <w:rFonts w:cstheme="minorHAnsi"/>
        </w:rPr>
        <w:t xml:space="preserve">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Tiempos</w:t>
      </w:r>
      <w:r w:rsidRPr="0003011A">
        <w:rPr>
          <w:rFonts w:cstheme="minorHAnsi"/>
        </w:rPr>
        <w:t xml:space="preserve">: </w:t>
      </w:r>
    </w:p>
    <w:p w:rsidR="00FD0649" w:rsidRPr="0003011A" w:rsidRDefault="00FD0649" w:rsidP="006951C2">
      <w:pPr>
        <w:spacing w:after="0"/>
        <w:rPr>
          <w:rFonts w:cstheme="minorHAnsi"/>
        </w:rPr>
      </w:pPr>
    </w:p>
    <w:p w:rsidR="0003011A" w:rsidRPr="0003011A" w:rsidRDefault="0003011A" w:rsidP="006951C2">
      <w:pPr>
        <w:spacing w:after="0"/>
        <w:rPr>
          <w:rFonts w:cstheme="minorHAnsi"/>
          <w:i/>
        </w:rPr>
      </w:pPr>
      <w:r w:rsidRPr="0003011A">
        <w:rPr>
          <w:rFonts w:cstheme="minorHAnsi"/>
          <w:i/>
        </w:rPr>
        <w:t>(¿Tiene algún reinicio?)</w:t>
      </w:r>
    </w:p>
    <w:p w:rsidR="0003011A" w:rsidRPr="0003011A" w:rsidRDefault="0003011A" w:rsidP="006951C2">
      <w:pPr>
        <w:spacing w:after="0"/>
        <w:rPr>
          <w:rFonts w:cstheme="minorHAnsi"/>
          <w:i/>
        </w:rPr>
      </w:pPr>
    </w:p>
    <w:p w:rsidR="0003011A" w:rsidRPr="0003011A" w:rsidRDefault="0003011A" w:rsidP="006951C2">
      <w:pPr>
        <w:spacing w:after="0"/>
        <w:rPr>
          <w:rFonts w:cstheme="minorHAnsi"/>
          <w:i/>
        </w:rPr>
      </w:pPr>
      <w:r w:rsidRPr="0003011A">
        <w:rPr>
          <w:rFonts w:cstheme="minorHAnsi"/>
          <w:i/>
        </w:rPr>
        <w:t>(¿Tiene algún puente?)</w:t>
      </w:r>
    </w:p>
    <w:p w:rsidR="006951C2" w:rsidRPr="0003011A" w:rsidRDefault="006951C2" w:rsidP="006951C2">
      <w:pPr>
        <w:spacing w:after="0"/>
        <w:rPr>
          <w:rFonts w:cstheme="minorHAnsi"/>
          <w:b/>
        </w:rPr>
      </w:pPr>
    </w:p>
    <w:p w:rsidR="005F4EFC" w:rsidRPr="0003011A" w:rsidRDefault="00494191" w:rsidP="005F4EFC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6951C2" w:rsidRPr="0003011A" w:rsidRDefault="006951C2" w:rsidP="006951C2">
      <w:pPr>
        <w:spacing w:after="0"/>
        <w:rPr>
          <w:rFonts w:cstheme="minorHAnsi"/>
          <w:b/>
        </w:rPr>
      </w:pP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</w:t>
      </w:r>
      <w:r w:rsidRPr="0003011A">
        <w:rPr>
          <w:rFonts w:cstheme="minorHAnsi"/>
        </w:rPr>
        <w:t xml:space="preserve">-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</w:t>
      </w:r>
      <w:r w:rsidRPr="0003011A">
        <w:rPr>
          <w:rFonts w:cstheme="minorHAnsi"/>
        </w:rPr>
        <w:t xml:space="preserve">-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-</w:t>
      </w:r>
      <w:r w:rsidRPr="0003011A">
        <w:rPr>
          <w:rFonts w:cstheme="minorHAnsi"/>
        </w:rPr>
        <w:t xml:space="preserve">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</w:t>
      </w:r>
      <w:r w:rsidRPr="0003011A">
        <w:rPr>
          <w:rFonts w:cstheme="minorHAnsi"/>
        </w:rPr>
        <w:t xml:space="preserve">-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</w:t>
      </w:r>
      <w:r w:rsidRPr="0003011A">
        <w:rPr>
          <w:rFonts w:cstheme="minorHAnsi"/>
        </w:rPr>
        <w:t xml:space="preserve">-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6</w:t>
      </w:r>
      <w:r w:rsidRPr="0003011A">
        <w:rPr>
          <w:rFonts w:cstheme="minorHAnsi"/>
        </w:rPr>
        <w:t xml:space="preserve">-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7</w:t>
      </w:r>
      <w:r w:rsidRPr="0003011A">
        <w:rPr>
          <w:rFonts w:cstheme="minorHAnsi"/>
        </w:rPr>
        <w:t xml:space="preserve">- </w:t>
      </w:r>
    </w:p>
    <w:p w:rsidR="006951C2" w:rsidRPr="0003011A" w:rsidRDefault="006951C2" w:rsidP="006951C2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8</w:t>
      </w:r>
      <w:r w:rsidRPr="0003011A">
        <w:rPr>
          <w:rFonts w:cstheme="minorHAnsi"/>
        </w:rPr>
        <w:t xml:space="preserve">- </w:t>
      </w:r>
    </w:p>
    <w:p w:rsidR="00101400" w:rsidRPr="0003011A" w:rsidRDefault="00101400" w:rsidP="006951C2">
      <w:pPr>
        <w:spacing w:after="0"/>
        <w:rPr>
          <w:rFonts w:cstheme="minorHAnsi"/>
        </w:rPr>
      </w:pPr>
    </w:p>
    <w:p w:rsidR="006951C2" w:rsidRPr="0003011A" w:rsidRDefault="006951C2" w:rsidP="006951C2">
      <w:pPr>
        <w:spacing w:after="0"/>
        <w:rPr>
          <w:rFonts w:cstheme="minorHAnsi"/>
        </w:rPr>
      </w:pPr>
    </w:p>
    <w:p w:rsidR="00203B69" w:rsidRDefault="00494191" w:rsidP="00BD508E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494191" w:rsidRPr="0003011A" w:rsidRDefault="00494191" w:rsidP="00BD508E">
      <w:pPr>
        <w:spacing w:after="0"/>
        <w:rPr>
          <w:rFonts w:cstheme="minorHAnsi"/>
          <w:b/>
        </w:rPr>
      </w:pPr>
    </w:p>
    <w:p w:rsidR="00A4547C" w:rsidRPr="0003011A" w:rsidRDefault="00263A60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9</w:t>
      </w:r>
      <w:r w:rsidRPr="0003011A">
        <w:rPr>
          <w:rFonts w:cstheme="minorHAnsi"/>
        </w:rPr>
        <w:t>-</w:t>
      </w:r>
      <w:r w:rsidR="002D4115" w:rsidRPr="0003011A">
        <w:rPr>
          <w:rFonts w:cstheme="minorHAnsi"/>
        </w:rPr>
        <w:t xml:space="preserve"> </w:t>
      </w:r>
    </w:p>
    <w:p w:rsidR="00203B69" w:rsidRPr="0003011A" w:rsidRDefault="00AA5A22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0</w:t>
      </w:r>
      <w:r w:rsidRPr="0003011A">
        <w:rPr>
          <w:rFonts w:cstheme="minorHAnsi"/>
        </w:rPr>
        <w:t>-</w:t>
      </w:r>
      <w:r w:rsidR="002D4115" w:rsidRPr="0003011A">
        <w:rPr>
          <w:rFonts w:cstheme="minorHAnsi"/>
        </w:rPr>
        <w:t xml:space="preserve"> </w:t>
      </w:r>
    </w:p>
    <w:p w:rsidR="00AA5A22" w:rsidRPr="0003011A" w:rsidRDefault="00AA5A22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1</w:t>
      </w:r>
      <w:r w:rsidRPr="0003011A">
        <w:rPr>
          <w:rFonts w:cstheme="minorHAnsi"/>
        </w:rPr>
        <w:t>-</w:t>
      </w:r>
      <w:r w:rsidR="00203B69" w:rsidRPr="0003011A">
        <w:rPr>
          <w:rFonts w:cstheme="minorHAnsi"/>
        </w:rPr>
        <w:t xml:space="preserve"> </w:t>
      </w:r>
    </w:p>
    <w:p w:rsidR="00AA5A22" w:rsidRPr="0003011A" w:rsidRDefault="00AA5A22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2</w:t>
      </w:r>
      <w:r w:rsidRPr="0003011A">
        <w:rPr>
          <w:rFonts w:cstheme="minorHAnsi"/>
        </w:rPr>
        <w:t>-</w:t>
      </w:r>
      <w:r w:rsidR="002D4115" w:rsidRPr="0003011A">
        <w:rPr>
          <w:rFonts w:cstheme="minorHAnsi"/>
        </w:rPr>
        <w:t xml:space="preserve"> </w:t>
      </w:r>
    </w:p>
    <w:p w:rsidR="00AA5A22" w:rsidRPr="0003011A" w:rsidRDefault="00AA5A22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3</w:t>
      </w:r>
      <w:r w:rsidRPr="0003011A">
        <w:rPr>
          <w:rFonts w:cstheme="minorHAnsi"/>
        </w:rPr>
        <w:t>-</w:t>
      </w:r>
      <w:r w:rsidR="002D4115" w:rsidRPr="0003011A">
        <w:rPr>
          <w:rFonts w:cstheme="minorHAnsi"/>
        </w:rPr>
        <w:t xml:space="preserve"> </w:t>
      </w:r>
    </w:p>
    <w:p w:rsidR="00AA5A22" w:rsidRPr="0003011A" w:rsidRDefault="00AA5A22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4</w:t>
      </w:r>
      <w:r w:rsidRPr="0003011A">
        <w:rPr>
          <w:rFonts w:cstheme="minorHAnsi"/>
        </w:rPr>
        <w:t>-</w:t>
      </w:r>
      <w:r w:rsidR="002D4115" w:rsidRPr="0003011A">
        <w:rPr>
          <w:rFonts w:cstheme="minorHAnsi"/>
        </w:rPr>
        <w:t xml:space="preserve"> </w:t>
      </w:r>
    </w:p>
    <w:p w:rsidR="00AA5A22" w:rsidRPr="0003011A" w:rsidRDefault="00AA5A22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5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AA5A22" w:rsidRPr="0003011A" w:rsidRDefault="00AA5A22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6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AA5A22" w:rsidRPr="0003011A" w:rsidRDefault="00AA5A22" w:rsidP="00BD508E">
      <w:pPr>
        <w:spacing w:after="0"/>
        <w:rPr>
          <w:rFonts w:cstheme="minorHAnsi"/>
        </w:rPr>
      </w:pPr>
    </w:p>
    <w:p w:rsidR="007E5DF5" w:rsidRPr="0003011A" w:rsidRDefault="007E5DF5" w:rsidP="00BD508E">
      <w:pPr>
        <w:spacing w:after="0"/>
        <w:rPr>
          <w:rFonts w:cstheme="minorHAnsi"/>
        </w:rPr>
      </w:pPr>
    </w:p>
    <w:p w:rsidR="008B7C70" w:rsidRPr="0003011A" w:rsidRDefault="00494191" w:rsidP="008B7C70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BD508E" w:rsidRPr="0003011A" w:rsidRDefault="00BD508E" w:rsidP="00BD508E">
      <w:pPr>
        <w:spacing w:after="0"/>
        <w:rPr>
          <w:rFonts w:cstheme="minorHAnsi"/>
          <w:b/>
        </w:rPr>
      </w:pPr>
    </w:p>
    <w:p w:rsidR="007E5DF5" w:rsidRPr="0003011A" w:rsidRDefault="00BD508E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7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7E5DF5" w:rsidRPr="0003011A" w:rsidRDefault="007E5DF5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8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7E5DF5" w:rsidRPr="0003011A" w:rsidRDefault="007E5DF5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19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7E5DF5" w:rsidRPr="0003011A" w:rsidRDefault="007E5DF5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0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7E5DF5" w:rsidRPr="0003011A" w:rsidRDefault="007E5DF5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1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B12E63" w:rsidRPr="0003011A" w:rsidRDefault="007E5DF5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lastRenderedPageBreak/>
        <w:t>22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B12E63" w:rsidRPr="0003011A" w:rsidRDefault="00B12E63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3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7E5DF5" w:rsidRPr="0003011A" w:rsidRDefault="00B12E63" w:rsidP="00BD508E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4</w:t>
      </w:r>
      <w:r w:rsidRPr="0003011A">
        <w:rPr>
          <w:rFonts w:cstheme="minorHAnsi"/>
        </w:rPr>
        <w:t>-</w:t>
      </w:r>
      <w:r w:rsidR="00314239" w:rsidRPr="0003011A">
        <w:rPr>
          <w:rFonts w:cstheme="minorHAnsi"/>
        </w:rPr>
        <w:t xml:space="preserve"> </w:t>
      </w:r>
    </w:p>
    <w:p w:rsidR="007E5DF5" w:rsidRPr="0003011A" w:rsidRDefault="007E5DF5" w:rsidP="00BD508E">
      <w:pPr>
        <w:spacing w:after="0"/>
        <w:rPr>
          <w:rFonts w:cstheme="minorHAnsi"/>
        </w:rPr>
      </w:pPr>
    </w:p>
    <w:p w:rsidR="005B071F" w:rsidRPr="0003011A" w:rsidRDefault="005B071F" w:rsidP="008B7C70">
      <w:pPr>
        <w:spacing w:after="0"/>
        <w:rPr>
          <w:rFonts w:cstheme="minorHAnsi"/>
        </w:rPr>
      </w:pPr>
    </w:p>
    <w:p w:rsidR="00B12E63" w:rsidRPr="0003011A" w:rsidRDefault="00494191" w:rsidP="00B12E63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494191" w:rsidRDefault="00494191" w:rsidP="00B12E63">
      <w:pPr>
        <w:spacing w:after="0"/>
        <w:rPr>
          <w:rFonts w:cstheme="minorHAnsi"/>
          <w:b/>
        </w:rPr>
      </w:pPr>
    </w:p>
    <w:p w:rsidR="00B12E63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5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B12E63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6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B12E63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7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203B69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8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B12E63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29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B12E63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0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203B69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1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B12E63" w:rsidRPr="0003011A" w:rsidRDefault="00B12E63" w:rsidP="00B12E63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2</w:t>
      </w:r>
      <w:r w:rsidRPr="0003011A">
        <w:rPr>
          <w:rFonts w:cstheme="minorHAnsi"/>
        </w:rPr>
        <w:t>-</w:t>
      </w:r>
      <w:r w:rsidR="005545A2" w:rsidRPr="0003011A">
        <w:rPr>
          <w:rFonts w:cstheme="minorHAnsi"/>
        </w:rPr>
        <w:t xml:space="preserve"> </w:t>
      </w:r>
    </w:p>
    <w:p w:rsidR="00B12E63" w:rsidRPr="0003011A" w:rsidRDefault="00B12E63" w:rsidP="00BD508E">
      <w:pPr>
        <w:spacing w:after="0"/>
        <w:rPr>
          <w:rFonts w:cstheme="minorHAnsi"/>
        </w:rPr>
      </w:pPr>
    </w:p>
    <w:p w:rsidR="00203B69" w:rsidRPr="0003011A" w:rsidRDefault="00203B69" w:rsidP="00BD508E">
      <w:pPr>
        <w:spacing w:after="0"/>
        <w:rPr>
          <w:rFonts w:cstheme="minorHAnsi"/>
        </w:rPr>
      </w:pPr>
    </w:p>
    <w:p w:rsidR="008B7C70" w:rsidRPr="0003011A" w:rsidRDefault="00494191" w:rsidP="008B7C70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8B7C70" w:rsidRPr="0003011A" w:rsidRDefault="008B7C70" w:rsidP="008B7C70">
      <w:pPr>
        <w:spacing w:after="0"/>
        <w:rPr>
          <w:rFonts w:cstheme="minorHAnsi"/>
          <w:b/>
        </w:rPr>
      </w:pP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3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4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5-</w:t>
      </w:r>
      <w:r w:rsidRPr="0003011A">
        <w:rPr>
          <w:rFonts w:cstheme="minorHAnsi"/>
        </w:rPr>
        <w:t xml:space="preserve">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6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7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8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39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0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</w:p>
    <w:p w:rsidR="008B7C70" w:rsidRPr="0003011A" w:rsidRDefault="008B7C70" w:rsidP="008B7C70">
      <w:pPr>
        <w:spacing w:after="0"/>
        <w:rPr>
          <w:rFonts w:cstheme="minorHAnsi"/>
        </w:rPr>
      </w:pPr>
    </w:p>
    <w:p w:rsidR="008B7C70" w:rsidRDefault="00494191" w:rsidP="008B7C70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494191" w:rsidRPr="0003011A" w:rsidRDefault="00494191" w:rsidP="008B7C70">
      <w:pPr>
        <w:spacing w:after="0"/>
        <w:rPr>
          <w:rFonts w:cstheme="minorHAnsi"/>
          <w:b/>
        </w:rPr>
      </w:pP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1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2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3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4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5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6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7</w:t>
      </w:r>
      <w:r w:rsidRPr="0003011A">
        <w:rPr>
          <w:rFonts w:cstheme="minorHAnsi"/>
        </w:rPr>
        <w:t>-</w:t>
      </w:r>
      <w:r w:rsidR="00E3186F" w:rsidRPr="0003011A">
        <w:rPr>
          <w:rFonts w:cstheme="minorHAnsi"/>
        </w:rPr>
        <w:t xml:space="preserve">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8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</w:p>
    <w:p w:rsidR="008B7C70" w:rsidRPr="0003011A" w:rsidRDefault="008B7C70" w:rsidP="008B7C70">
      <w:pPr>
        <w:spacing w:after="0"/>
        <w:rPr>
          <w:rFonts w:cstheme="minorHAnsi"/>
        </w:rPr>
      </w:pPr>
    </w:p>
    <w:p w:rsidR="008B7C70" w:rsidRPr="0003011A" w:rsidRDefault="00494191" w:rsidP="008B7C70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8B7C70" w:rsidRPr="0003011A" w:rsidRDefault="008B7C70" w:rsidP="008B7C70">
      <w:pPr>
        <w:spacing w:after="0"/>
        <w:rPr>
          <w:rFonts w:cstheme="minorHAnsi"/>
          <w:b/>
        </w:rPr>
      </w:pP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49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0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1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2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3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lastRenderedPageBreak/>
        <w:t>54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5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6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</w:p>
    <w:p w:rsidR="00E3186F" w:rsidRPr="0003011A" w:rsidRDefault="00E3186F" w:rsidP="008B7C70">
      <w:pPr>
        <w:spacing w:after="0"/>
        <w:rPr>
          <w:rFonts w:cstheme="minorHAnsi"/>
        </w:rPr>
      </w:pPr>
    </w:p>
    <w:p w:rsidR="008B7C70" w:rsidRDefault="00494191" w:rsidP="008B7C70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(NOMBRE GRUPOS DE PASOS EN INGLÉS)</w:t>
      </w:r>
    </w:p>
    <w:p w:rsidR="00494191" w:rsidRPr="0003011A" w:rsidRDefault="00494191" w:rsidP="008B7C70">
      <w:pPr>
        <w:spacing w:after="0"/>
        <w:rPr>
          <w:rFonts w:cstheme="minorHAnsi"/>
          <w:b/>
        </w:rPr>
      </w:pP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7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8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59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60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61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62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63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</w:rPr>
      </w:pPr>
      <w:r w:rsidRPr="0003011A">
        <w:rPr>
          <w:rFonts w:cstheme="minorHAnsi"/>
          <w:b/>
        </w:rPr>
        <w:t>64</w:t>
      </w:r>
      <w:r w:rsidRPr="0003011A">
        <w:rPr>
          <w:rFonts w:cstheme="minorHAnsi"/>
        </w:rPr>
        <w:t xml:space="preserve">- </w:t>
      </w:r>
    </w:p>
    <w:p w:rsidR="008B7C70" w:rsidRPr="0003011A" w:rsidRDefault="008B7C70" w:rsidP="008B7C70">
      <w:pPr>
        <w:spacing w:after="0"/>
        <w:rPr>
          <w:rFonts w:cstheme="minorHAnsi"/>
          <w:b/>
        </w:rPr>
      </w:pPr>
    </w:p>
    <w:p w:rsidR="00203B69" w:rsidRPr="0003011A" w:rsidRDefault="00203B69" w:rsidP="00BD508E">
      <w:pPr>
        <w:spacing w:after="0"/>
        <w:rPr>
          <w:rFonts w:cstheme="minorHAnsi"/>
          <w:b/>
        </w:rPr>
      </w:pPr>
      <w:bookmarkStart w:id="0" w:name="_GoBack"/>
      <w:bookmarkEnd w:id="0"/>
    </w:p>
    <w:p w:rsidR="00994431" w:rsidRPr="0003011A" w:rsidRDefault="00BB3816" w:rsidP="007503B3">
      <w:pPr>
        <w:spacing w:after="0"/>
        <w:rPr>
          <w:rFonts w:cstheme="minorHAnsi"/>
        </w:rPr>
      </w:pPr>
      <w:r w:rsidRPr="0003011A">
        <w:rPr>
          <w:rFonts w:cstheme="minorHAnsi"/>
          <w:i/>
        </w:rPr>
        <w:t>Volver a empezar</w:t>
      </w:r>
    </w:p>
    <w:p w:rsidR="00994431" w:rsidRPr="0003011A" w:rsidRDefault="00994431" w:rsidP="007503B3">
      <w:pPr>
        <w:spacing w:after="0"/>
        <w:rPr>
          <w:rFonts w:cstheme="minorHAnsi"/>
        </w:rPr>
      </w:pPr>
    </w:p>
    <w:p w:rsidR="00994431" w:rsidRPr="0003011A" w:rsidRDefault="00994431" w:rsidP="007503B3">
      <w:pPr>
        <w:spacing w:after="0"/>
        <w:rPr>
          <w:rFonts w:cstheme="minorHAnsi"/>
        </w:rPr>
      </w:pPr>
      <w:r w:rsidRPr="0003011A">
        <w:rPr>
          <w:rFonts w:cstheme="minorHAnsi"/>
        </w:rPr>
        <w:t>===================================================================</w:t>
      </w:r>
    </w:p>
    <w:p w:rsidR="00E11437" w:rsidRPr="0003011A" w:rsidRDefault="00E11437" w:rsidP="00E11437">
      <w:pPr>
        <w:spacing w:after="0"/>
        <w:rPr>
          <w:rFonts w:cstheme="minorHAnsi"/>
        </w:rPr>
      </w:pPr>
    </w:p>
    <w:p w:rsidR="007503B3" w:rsidRPr="0003011A" w:rsidRDefault="007503B3" w:rsidP="00E11437">
      <w:pPr>
        <w:spacing w:after="0"/>
        <w:rPr>
          <w:rFonts w:cstheme="minorHAnsi"/>
        </w:rPr>
      </w:pPr>
    </w:p>
    <w:p w:rsidR="007503B3" w:rsidRPr="0003011A" w:rsidRDefault="007503B3" w:rsidP="00E11437">
      <w:pPr>
        <w:spacing w:after="0"/>
        <w:rPr>
          <w:rFonts w:cstheme="minorHAnsi"/>
        </w:rPr>
      </w:pPr>
    </w:p>
    <w:p w:rsidR="00263A60" w:rsidRPr="0003011A" w:rsidRDefault="00263A60" w:rsidP="00BD508E">
      <w:pPr>
        <w:spacing w:after="0"/>
        <w:rPr>
          <w:rFonts w:cstheme="minorHAnsi"/>
        </w:rPr>
      </w:pPr>
    </w:p>
    <w:p w:rsidR="00263A60" w:rsidRPr="0003011A" w:rsidRDefault="00263A60" w:rsidP="00BD508E">
      <w:pPr>
        <w:spacing w:after="0"/>
        <w:rPr>
          <w:rFonts w:cstheme="minorHAnsi"/>
        </w:rPr>
      </w:pPr>
    </w:p>
    <w:sectPr w:rsidR="00263A60" w:rsidRPr="0003011A" w:rsidSect="00AC6E43">
      <w:pgSz w:w="11906" w:h="16838"/>
      <w:pgMar w:top="1276" w:right="1133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7E461A"/>
    <w:multiLevelType w:val="hybridMultilevel"/>
    <w:tmpl w:val="5FA00904"/>
    <w:lvl w:ilvl="0" w:tplc="F47AB4B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37691"/>
    <w:multiLevelType w:val="hybridMultilevel"/>
    <w:tmpl w:val="70504B34"/>
    <w:lvl w:ilvl="0" w:tplc="080AAC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c0N7Q0MDUwNzUyMTNX0lEKTi0uzszPAykwtKwFAOFEBMwtAAAA"/>
    <w:docVar w:name="__grammarly61__i" w:val="H4sIAAAAAAAEAKtWckksSQxILCpxzi/NK1GyMqwFAAEhoTITAAAA"/>
    <w:docVar w:name="__grammarly61_1" w:val="H4sIAAAAAAAEAKtWcslPLs1NzSvxTFGyUjJMMbA0MDVO0U2yTDbVNUkyMtG1NDE30U1MS7Y0ME41S05NslTSUQpOLS7OzM8DaTGqBQAN72lOQwAAAA=="/>
  </w:docVars>
  <w:rsids>
    <w:rsidRoot w:val="00263A60"/>
    <w:rsid w:val="0003011A"/>
    <w:rsid w:val="000D3AE1"/>
    <w:rsid w:val="000E22EE"/>
    <w:rsid w:val="000E4017"/>
    <w:rsid w:val="00101400"/>
    <w:rsid w:val="00110BE2"/>
    <w:rsid w:val="001648FE"/>
    <w:rsid w:val="001A415C"/>
    <w:rsid w:val="00203B69"/>
    <w:rsid w:val="002040E0"/>
    <w:rsid w:val="00206722"/>
    <w:rsid w:val="00263A60"/>
    <w:rsid w:val="00282B32"/>
    <w:rsid w:val="00295D4F"/>
    <w:rsid w:val="002C7AA3"/>
    <w:rsid w:val="002D4115"/>
    <w:rsid w:val="003072BC"/>
    <w:rsid w:val="00314239"/>
    <w:rsid w:val="00343145"/>
    <w:rsid w:val="00355672"/>
    <w:rsid w:val="003C61D2"/>
    <w:rsid w:val="003C6B26"/>
    <w:rsid w:val="003E38A5"/>
    <w:rsid w:val="004326D8"/>
    <w:rsid w:val="004617D7"/>
    <w:rsid w:val="00480E5E"/>
    <w:rsid w:val="00494191"/>
    <w:rsid w:val="00497710"/>
    <w:rsid w:val="004C03D6"/>
    <w:rsid w:val="004E2768"/>
    <w:rsid w:val="005545A2"/>
    <w:rsid w:val="0057332C"/>
    <w:rsid w:val="005B071F"/>
    <w:rsid w:val="005C4E68"/>
    <w:rsid w:val="005D3467"/>
    <w:rsid w:val="005F4EFC"/>
    <w:rsid w:val="0061008F"/>
    <w:rsid w:val="006137E9"/>
    <w:rsid w:val="00635F05"/>
    <w:rsid w:val="0064236A"/>
    <w:rsid w:val="006556C7"/>
    <w:rsid w:val="00656D7D"/>
    <w:rsid w:val="0066051F"/>
    <w:rsid w:val="006951C2"/>
    <w:rsid w:val="006B0652"/>
    <w:rsid w:val="007039C8"/>
    <w:rsid w:val="007272BB"/>
    <w:rsid w:val="0072781A"/>
    <w:rsid w:val="00733CD2"/>
    <w:rsid w:val="007503B3"/>
    <w:rsid w:val="00764740"/>
    <w:rsid w:val="007927B5"/>
    <w:rsid w:val="00797A2F"/>
    <w:rsid w:val="007D474B"/>
    <w:rsid w:val="007E5DF5"/>
    <w:rsid w:val="007E79BE"/>
    <w:rsid w:val="00855DEA"/>
    <w:rsid w:val="00895D5C"/>
    <w:rsid w:val="008B7C70"/>
    <w:rsid w:val="008D44D1"/>
    <w:rsid w:val="008D4B55"/>
    <w:rsid w:val="00911FEF"/>
    <w:rsid w:val="00913B12"/>
    <w:rsid w:val="00915200"/>
    <w:rsid w:val="00972345"/>
    <w:rsid w:val="00994431"/>
    <w:rsid w:val="009B062D"/>
    <w:rsid w:val="009B7189"/>
    <w:rsid w:val="009D296D"/>
    <w:rsid w:val="009E4325"/>
    <w:rsid w:val="00A20D56"/>
    <w:rsid w:val="00A4547C"/>
    <w:rsid w:val="00A66FD3"/>
    <w:rsid w:val="00A776A7"/>
    <w:rsid w:val="00AA5A22"/>
    <w:rsid w:val="00AC5C1A"/>
    <w:rsid w:val="00AC6E43"/>
    <w:rsid w:val="00AF5CEA"/>
    <w:rsid w:val="00B12E63"/>
    <w:rsid w:val="00B23225"/>
    <w:rsid w:val="00B54757"/>
    <w:rsid w:val="00B81BC9"/>
    <w:rsid w:val="00B83813"/>
    <w:rsid w:val="00BB2ABF"/>
    <w:rsid w:val="00BB3816"/>
    <w:rsid w:val="00BD508E"/>
    <w:rsid w:val="00BF2EB4"/>
    <w:rsid w:val="00C20C47"/>
    <w:rsid w:val="00CE66F2"/>
    <w:rsid w:val="00D2258E"/>
    <w:rsid w:val="00D51435"/>
    <w:rsid w:val="00D64A52"/>
    <w:rsid w:val="00D8333D"/>
    <w:rsid w:val="00DA24A5"/>
    <w:rsid w:val="00E02EFC"/>
    <w:rsid w:val="00E11437"/>
    <w:rsid w:val="00E3186F"/>
    <w:rsid w:val="00E3231D"/>
    <w:rsid w:val="00E55ECE"/>
    <w:rsid w:val="00E6404D"/>
    <w:rsid w:val="00E75BFF"/>
    <w:rsid w:val="00E92242"/>
    <w:rsid w:val="00E9636F"/>
    <w:rsid w:val="00EA3463"/>
    <w:rsid w:val="00EE707A"/>
    <w:rsid w:val="00EF1474"/>
    <w:rsid w:val="00F522A1"/>
    <w:rsid w:val="00F53182"/>
    <w:rsid w:val="00F75800"/>
    <w:rsid w:val="00F90FCD"/>
    <w:rsid w:val="00FB026B"/>
    <w:rsid w:val="00FD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chartTrackingRefBased/>
  <w15:docId w15:val="{89AB4586-54E6-4BF3-8EDA-0B7B9A0F2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1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31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avi Barrera</dc:creator>
  <cp:keywords/>
  <dc:description/>
  <cp:lastModifiedBy>Xavi Barrera</cp:lastModifiedBy>
  <cp:revision>4</cp:revision>
  <dcterms:created xsi:type="dcterms:W3CDTF">2018-08-30T12:02:00Z</dcterms:created>
  <dcterms:modified xsi:type="dcterms:W3CDTF">2018-08-30T12:05:00Z</dcterms:modified>
</cp:coreProperties>
</file>